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for-mason"/>
    <w:p>
      <w:pPr>
        <w:pStyle w:val="Heading1"/>
      </w:pPr>
      <w:r>
        <w:t xml:space="preserve">Cover Letter for Mason</w:t>
      </w:r>
    </w:p>
    <w:p>
      <w:pPr>
        <w:pStyle w:val="FirstParagraph"/>
      </w:pPr>
      <w:r>
        <w:t xml:space="preserve">Dear [Employer's Name or Hiring Manager],</w:t>
      </w:r>
    </w:p>
    <w:p>
      <w:pPr>
        <w:pStyle w:val="BodyText"/>
      </w:pPr>
      <w:r>
        <w:t xml:space="preserve">As I prepare this Cover Letter, I am excited to express my enthusiasm for the opportunity to contribute my professional expertise and personal values to a dynamic organization in Germany Berlin. This Cover Letter serves as a testament to my qualifications, experiences, and the unique alignment between my career goals and the vibrant opportunities that Germany Berlin offers. Mason is not just a name; it represents a commitment to excellence, innovation, and adaptability—qualities that I believe are essential for thriving in one of Europe’s most culturally rich and economically progressive cities.</w:t>
      </w:r>
    </w:p>
    <w:p>
      <w:pPr>
        <w:pStyle w:val="BodyText"/>
      </w:pPr>
      <w:r>
        <w:t xml:space="preserve">With over [X years] of experience in [your field, e.g., technology, engineering, marketing], I have cultivated a professional trajectory that emphasizes precision, collaboration, and a deep understanding of global markets. My journey has taken me through diverse industries where I have consistently delivered results by leveraging my technical skills and problem-solving abilities. However, it is the prospect of working in Germany Berlin that now draws my focus with particular intensity. This Cover Letter is not merely an application; it is an invitation to explore how my background can complement the innovative spirit of Berlin’s professional landscape.</w:t>
      </w:r>
    </w:p>
    <w:bookmarkStart w:id="20" w:name="why-germany-berlin"/>
    <w:p>
      <w:pPr>
        <w:pStyle w:val="Heading2"/>
      </w:pPr>
      <w:r>
        <w:t xml:space="preserve">Why Germany Berlin?</w:t>
      </w:r>
    </w:p>
    <w:p>
      <w:pPr>
        <w:pStyle w:val="FirstParagraph"/>
      </w:pPr>
      <w:r>
        <w:t xml:space="preserve">Germany Berlin has long been a beacon of creativity, resilience, and forward-thinking initiatives. As a city that seamlessly blends historical significance with cutting-edge modernity, it offers an environment where professionals like myself can thrive. This Cover Letter reflects my deep appreciation for the cultural and economic vibrancy of Germany Berlin. The city’s reputation as a hub for startups, technology, and sustainable development resonates with my own aspirations to contribute meaningfully to impactful projects.</w:t>
      </w:r>
    </w:p>
    <w:p>
      <w:pPr>
        <w:pStyle w:val="BodyText"/>
      </w:pPr>
      <w:r>
        <w:t xml:space="preserve">Moreover, Germany’s emphasis on precision, efficiency, and work-life balance aligns closely with my personal and professional values. I have always admired the German approach to craftsmanship and innovation—qualities that are deeply embedded in Berlin’s identity. Whether it is the city’s thriving tech ecosystem or its commitment to environmental sustainability, Germany Berlin represents a place where ideas are nurtured, and professionals are empowered to reach their full potential.</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focused on [specific areas of expertise]. For instance, during my tenure at [previous company], I led a cross-functional team to develop [project or initiative], which resulted in a [specific outcome, e.g., 30% increase in efficiency]. This experience not only honed my leadership skills but also reinforced the importance of adaptability—especially when working in multicultural environments. Such experiences have prepared me to seamlessly integrate into the collaborative and structured workflows that define Germany Berlin’s professional culture.</w:t>
      </w:r>
    </w:p>
    <w:p>
      <w:pPr>
        <w:pStyle w:val="BodyText"/>
      </w:pPr>
      <w:r>
        <w:t xml:space="preserve">One of my proudest accomplishments was [specific achievement, e.g., "implementing a new client management system that improved customer satisfaction by 25%"]. This project required meticulous planning, attention to detail, and a willingness to embrace challenges—qualities that I believe are essential for success in any organization. I have also consistently sought opportunities to expand my knowledge of international business practices, including [relevant certifications, languages, or training]. These efforts have equipped me with the tools necessary to excel in a globalized workplace like Berlin.</w:t>
      </w:r>
    </w:p>
    <w:bookmarkEnd w:id="21"/>
    <w:bookmarkStart w:id="22" w:name="adapting-to-germany-berlins-work-ethic"/>
    <w:p>
      <w:pPr>
        <w:pStyle w:val="Heading2"/>
      </w:pPr>
      <w:r>
        <w:t xml:space="preserve">Adapting to Germany Berlin’s Work Ethic</w:t>
      </w:r>
    </w:p>
    <w:p>
      <w:pPr>
        <w:pStyle w:val="FirstParagraph"/>
      </w:pPr>
      <w:r>
        <w:t xml:space="preserve">The work ethic in Germany Berlin is renowned for its rigor and respect for time management. This Cover Letter underscores my ability to thrive in such an environment. I have always valued punctuality, clarity, and accountability—principles that are deeply rooted in German professional culture. My experience working with international teams has also prepared me to navigate the nuances of cross-cultural communication, ensuring that I can contribute effectively to any organization in Berlin.</w:t>
      </w:r>
    </w:p>
    <w:p>
      <w:pPr>
        <w:pStyle w:val="BodyText"/>
      </w:pPr>
      <w:r>
        <w:t xml:space="preserve">Furthermore, I am committed to continuous learning and growth. If hired, I would eagerly embrace the opportunity to deepen my understanding of Germany’s business practices and cultural norms. Whether it is through formal training or on-the-job experiences, I am dedicated to ensuring that my contributions align with the high standards expected in Berlin’s professional landscape.</w:t>
      </w:r>
    </w:p>
    <w:bookmarkEnd w:id="22"/>
    <w:bookmarkStart w:id="23" w:name="personal-qualities-and-vision"/>
    <w:p>
      <w:pPr>
        <w:pStyle w:val="Heading2"/>
      </w:pPr>
      <w:r>
        <w:t xml:space="preserve">Personal Qualities and Vision</w:t>
      </w:r>
    </w:p>
    <w:p>
      <w:pPr>
        <w:pStyle w:val="FirstParagraph"/>
      </w:pPr>
      <w:r>
        <w:t xml:space="preserve">Beyond technical skills, I bring a strong sense of integrity, teamwork, and a passion for innovation. This Cover Letter is not just about my qualifications but also about my desire to be part of a community that values collaboration and shared goals. In Germany Berlin, I see a place where these values are celebrated and where professionals are encouraged to push boundaries. My ability to think critically and approach challenges with creativity will enable me to make an immediate impact.</w:t>
      </w:r>
    </w:p>
    <w:p>
      <w:pPr>
        <w:pStyle w:val="BodyText"/>
      </w:pPr>
      <w:r>
        <w:t xml:space="preserve">I am also drawn to the city’s vibrant arts scene, diverse communities, and commitment to sustainability—factors that contribute to a high quality of life. As someone who values both professional growth and personal fulfillment, I am confident that Germany Berlin offers the perfect environment for me to thrive.</w:t>
      </w:r>
    </w:p>
    <w:bookmarkEnd w:id="23"/>
    <w:bookmarkStart w:id="24" w:name="conclusion"/>
    <w:p>
      <w:pPr>
        <w:pStyle w:val="Heading2"/>
      </w:pPr>
      <w:r>
        <w:t xml:space="preserve">Conclusion</w:t>
      </w:r>
    </w:p>
    <w:p>
      <w:pPr>
        <w:pStyle w:val="FirstParagraph"/>
      </w:pPr>
      <w:r>
        <w:t xml:space="preserve">In conclusion, this Cover Letter reflects my genuine enthusiasm for the opportunity to contribute my skills and experiences to an organization in Germany Berlin. Mason’s journey has been defined by a relentless pursuit of excellence, and I am eager to bring that same dedication to your team. I would welcome the chance to discuss how my background and vision align with your organization’s goals.</w:t>
      </w:r>
    </w:p>
    <w:p>
      <w:pPr>
        <w:pStyle w:val="BodyText"/>
      </w:pPr>
      <w:r>
        <w:t xml:space="preserve">Thank you for considering my application. I look forward to the possibility of contributing to the continued success of your company in Germany Berlin.</w:t>
      </w:r>
    </w:p>
    <w:p>
      <w:pPr>
        <w:pStyle w:val="BodyText"/>
      </w:pPr>
      <w:r>
        <w:t xml:space="preserve">Sincerely,</w:t>
      </w:r>
      <w:r>
        <w:br/>
      </w:r>
      <w:r>
        <w:t xml:space="preserve">Mason</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0T08:31:53Z</dcterms:created>
  <dcterms:modified xsi:type="dcterms:W3CDTF">2026-07-20T08:31:53Z</dcterms:modified>
</cp:coreProperties>
</file>

<file path=docProps/custom.xml><?xml version="1.0" encoding="utf-8"?>
<Properties xmlns="http://schemas.openxmlformats.org/officeDocument/2006/custom-properties" xmlns:vt="http://schemas.openxmlformats.org/officeDocument/2006/docPropsVTypes"/>
</file>